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1B2EE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2EF" w14:textId="77777777" w:rsidR="007431B4" w:rsidRDefault="007431B4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0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1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2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3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4" w14:textId="77777777" w:rsidR="000518D2" w:rsidRPr="007431B4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tbl>
      <w:tblPr>
        <w:tblW w:w="9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79"/>
        <w:gridCol w:w="2693"/>
      </w:tblGrid>
      <w:tr w:rsidR="000518D2" w:rsidRPr="00A60BDD" w14:paraId="6E91B2F8" w14:textId="77777777" w:rsidTr="000518D2">
        <w:trPr>
          <w:trHeight w:val="1194"/>
        </w:trPr>
        <w:sdt>
          <w:sdtPr>
            <w:id w:val="-162627729"/>
            <w:placeholder>
              <w:docPart w:val="14027C3C4C9C4666A5E02CF54108DA22"/>
            </w:placeholder>
          </w:sdtPr>
          <w:sdtEndPr/>
          <w:sdtContent>
            <w:tc>
              <w:tcPr>
                <w:tcW w:w="6379" w:type="dxa"/>
              </w:tcPr>
              <w:p w14:paraId="6E91B2F5" w14:textId="77777777" w:rsidR="000518D2" w:rsidRPr="007431B4" w:rsidRDefault="000518D2" w:rsidP="000518D2">
                <w:pPr>
                  <w:pStyle w:val="Default"/>
                  <w:jc w:val="both"/>
                  <w:rPr>
                    <w:rFonts w:ascii="Times New Roman" w:hAnsi="Times New Roman" w:cs="Times New Roman"/>
                    <w:sz w:val="22"/>
                    <w:szCs w:val="22"/>
                  </w:rPr>
                </w:pPr>
                <w:r w:rsidRPr="007431B4">
                  <w:rPr>
                    <w:rFonts w:ascii="Times New Roman" w:hAnsi="Times New Roman" w:cs="Times New Roman"/>
                    <w:sz w:val="22"/>
                    <w:szCs w:val="22"/>
                  </w:rPr>
                  <w:t xml:space="preserve">Ime in priimek </w:t>
                </w:r>
              </w:p>
              <w:p w14:paraId="6E91B2F6" w14:textId="77777777" w:rsidR="000518D2" w:rsidRPr="000518D2" w:rsidRDefault="000518D2" w:rsidP="000518D2">
                <w:pPr>
                  <w:pStyle w:val="Default"/>
                  <w:jc w:val="both"/>
                  <w:rPr>
                    <w:rFonts w:ascii="Times New Roman" w:hAnsi="Times New Roman" w:cs="Times New Roman"/>
                    <w:sz w:val="22"/>
                    <w:szCs w:val="22"/>
                  </w:rPr>
                </w:pPr>
                <w:r w:rsidRPr="007431B4">
                  <w:rPr>
                    <w:rFonts w:ascii="Times New Roman" w:hAnsi="Times New Roman" w:cs="Times New Roman"/>
                    <w:sz w:val="22"/>
                    <w:szCs w:val="22"/>
                  </w:rPr>
                  <w:t xml:space="preserve">Naslov </w:t>
                </w:r>
              </w:p>
            </w:tc>
          </w:sdtContent>
        </w:sdt>
        <w:tc>
          <w:tcPr>
            <w:tcW w:w="2693" w:type="dxa"/>
          </w:tcPr>
          <w:sdt>
            <w:sdtPr>
              <w:rPr>
                <w:rFonts w:ascii="Times New Roman" w:hAnsi="Times New Roman"/>
                <w:color w:val="000000"/>
                <w:sz w:val="20"/>
              </w:rPr>
              <w:id w:val="826857898"/>
              <w:placeholder>
                <w:docPart w:val="E969624A1D484261A14EBE5E776C6E08"/>
              </w:placeholder>
              <w:date>
                <w:dateFormat w:val="d. M. yyyy"/>
                <w:lid w:val="sl-SI"/>
                <w:storeMappedDataAs w:val="dateTime"/>
                <w:calendar w:val="gregorian"/>
              </w:date>
            </w:sdtPr>
            <w:sdtEndPr/>
            <w:sdtContent>
              <w:p w14:paraId="6E91B2F7" w14:textId="77777777" w:rsidR="000518D2" w:rsidRPr="00A60BDD" w:rsidRDefault="000518D2" w:rsidP="00B87D93">
                <w:pPr>
                  <w:pStyle w:val="Footer"/>
                </w:pPr>
                <w:r w:rsidRPr="000518D2">
                  <w:rPr>
                    <w:rFonts w:ascii="Times New Roman" w:hAnsi="Times New Roman"/>
                    <w:color w:val="000000"/>
                    <w:sz w:val="20"/>
                  </w:rPr>
                  <w:t>Kraj in datum:</w:t>
                </w:r>
              </w:p>
            </w:sdtContent>
          </w:sdt>
        </w:tc>
      </w:tr>
    </w:tbl>
    <w:p w14:paraId="6E91B2F9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A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B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C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D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91B2FE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7431B4">
        <w:rPr>
          <w:rFonts w:ascii="Times New Roman" w:hAnsi="Times New Roman" w:cs="Times New Roman"/>
          <w:b/>
          <w:bCs/>
          <w:sz w:val="22"/>
          <w:szCs w:val="22"/>
        </w:rPr>
        <w:t xml:space="preserve">IZJAVA K 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VLOGI IN </w:t>
      </w:r>
      <w:r w:rsidRPr="007431B4">
        <w:rPr>
          <w:rFonts w:ascii="Times New Roman" w:hAnsi="Times New Roman" w:cs="Times New Roman"/>
          <w:b/>
          <w:bCs/>
          <w:sz w:val="22"/>
          <w:szCs w:val="22"/>
        </w:rPr>
        <w:t>AVTOMATSKEMU TOČKOVNIKU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za</w:t>
      </w:r>
      <w:r w:rsidRPr="007431B4">
        <w:rPr>
          <w:rFonts w:ascii="Times New Roman" w:hAnsi="Times New Roman" w:cs="Times New Roman"/>
          <w:b/>
          <w:bCs/>
          <w:sz w:val="22"/>
          <w:szCs w:val="22"/>
        </w:rPr>
        <w:t xml:space="preserve"> izvolitev v naziv </w:t>
      </w:r>
    </w:p>
    <w:p w14:paraId="6E91B2FF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300" w14:textId="77777777" w:rsid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301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302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303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7431B4">
        <w:rPr>
          <w:rFonts w:ascii="Times New Roman" w:hAnsi="Times New Roman" w:cs="Times New Roman"/>
          <w:sz w:val="22"/>
          <w:szCs w:val="22"/>
        </w:rPr>
        <w:t xml:space="preserve">Spodaj podpisan/a ____________________, rojen/a dne ________________ izjavljam, da je vloga za izvolitev v naziv _________________ za področje __________________, oddana dne ________________, pripravljena skladno z </w:t>
      </w:r>
    </w:p>
    <w:p w14:paraId="6E91B304" w14:textId="77777777" w:rsid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88"/>
        <w:gridCol w:w="688"/>
        <w:gridCol w:w="728"/>
        <w:gridCol w:w="729"/>
        <w:gridCol w:w="729"/>
      </w:tblGrid>
      <w:tr w:rsidR="007C05C4" w14:paraId="6E91B30A" w14:textId="77777777" w:rsidTr="000518D2">
        <w:tc>
          <w:tcPr>
            <w:tcW w:w="6188" w:type="dxa"/>
          </w:tcPr>
          <w:p w14:paraId="6E91B305" w14:textId="55FF4035" w:rsidR="007C05C4" w:rsidRDefault="007C05C4" w:rsidP="007C05C4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erili</w:t>
            </w: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 xml:space="preserve"> za volitve v nazive visokošolskih učiteljev, znanstvenih delavcev ter sodelavcev Univerze v Ljubljani, UPB št. </w:t>
            </w:r>
            <w:r w:rsidR="00C3614D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688" w:type="dxa"/>
          </w:tcPr>
          <w:p w14:paraId="6E91B306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8" w:type="dxa"/>
          </w:tcPr>
          <w:p w14:paraId="6E91B307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9" w:type="dxa"/>
          </w:tcPr>
          <w:p w14:paraId="6E91B308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</w:t>
            </w:r>
          </w:p>
        </w:tc>
        <w:tc>
          <w:tcPr>
            <w:tcW w:w="729" w:type="dxa"/>
          </w:tcPr>
          <w:p w14:paraId="6E91B309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E</w:t>
            </w:r>
          </w:p>
        </w:tc>
      </w:tr>
      <w:tr w:rsidR="007C05C4" w14:paraId="6E91B310" w14:textId="77777777" w:rsidTr="000518D2">
        <w:tc>
          <w:tcPr>
            <w:tcW w:w="6188" w:type="dxa"/>
          </w:tcPr>
          <w:p w14:paraId="6E91B30B" w14:textId="77777777" w:rsidR="007C05C4" w:rsidRDefault="007C05C4" w:rsidP="007C05C4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erili</w:t>
            </w: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 xml:space="preserve"> za volitve v nazive visokošolskih učiteljev, znanstvenih delavcev ter sodelavcev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Univerze v Ljubljani, UPB št. 4</w:t>
            </w:r>
          </w:p>
        </w:tc>
        <w:tc>
          <w:tcPr>
            <w:tcW w:w="688" w:type="dxa"/>
          </w:tcPr>
          <w:p w14:paraId="6E91B30C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8" w:type="dxa"/>
          </w:tcPr>
          <w:p w14:paraId="6E91B30D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9" w:type="dxa"/>
          </w:tcPr>
          <w:p w14:paraId="6E91B30E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</w:t>
            </w:r>
          </w:p>
        </w:tc>
        <w:tc>
          <w:tcPr>
            <w:tcW w:w="729" w:type="dxa"/>
          </w:tcPr>
          <w:p w14:paraId="6E91B30F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E</w:t>
            </w:r>
          </w:p>
        </w:tc>
      </w:tr>
      <w:tr w:rsidR="007C05C4" w14:paraId="6E91B316" w14:textId="77777777" w:rsidTr="000518D2">
        <w:tc>
          <w:tcPr>
            <w:tcW w:w="6188" w:type="dxa"/>
          </w:tcPr>
          <w:p w14:paraId="6E91B311" w14:textId="77777777" w:rsidR="007C05C4" w:rsidRDefault="007C05C4" w:rsidP="007C05C4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>Prilog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 xml:space="preserve"> Fakultete za elektrotehniko k Merilom</w:t>
            </w:r>
          </w:p>
        </w:tc>
        <w:tc>
          <w:tcPr>
            <w:tcW w:w="688" w:type="dxa"/>
          </w:tcPr>
          <w:p w14:paraId="6E91B312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8" w:type="dxa"/>
          </w:tcPr>
          <w:p w14:paraId="6E91B313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9" w:type="dxa"/>
          </w:tcPr>
          <w:p w14:paraId="6E91B314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</w:t>
            </w:r>
          </w:p>
        </w:tc>
        <w:tc>
          <w:tcPr>
            <w:tcW w:w="729" w:type="dxa"/>
          </w:tcPr>
          <w:p w14:paraId="6E91B315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E</w:t>
            </w:r>
          </w:p>
        </w:tc>
      </w:tr>
      <w:tr w:rsidR="007C05C4" w14:paraId="6E91B31C" w14:textId="77777777" w:rsidTr="000518D2">
        <w:tc>
          <w:tcPr>
            <w:tcW w:w="6188" w:type="dxa"/>
          </w:tcPr>
          <w:p w14:paraId="6E91B317" w14:textId="77777777" w:rsidR="007C05C4" w:rsidRDefault="007C05C4" w:rsidP="007C05C4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>Pravilnik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om</w:t>
            </w: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 xml:space="preserve"> o razvojnih nazivih na UL</w:t>
            </w:r>
          </w:p>
        </w:tc>
        <w:tc>
          <w:tcPr>
            <w:tcW w:w="688" w:type="dxa"/>
          </w:tcPr>
          <w:p w14:paraId="6E91B318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8" w:type="dxa"/>
          </w:tcPr>
          <w:p w14:paraId="6E91B319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9" w:type="dxa"/>
          </w:tcPr>
          <w:p w14:paraId="6E91B31A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</w:t>
            </w:r>
          </w:p>
        </w:tc>
        <w:tc>
          <w:tcPr>
            <w:tcW w:w="729" w:type="dxa"/>
          </w:tcPr>
          <w:p w14:paraId="6E91B31B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E</w:t>
            </w:r>
          </w:p>
        </w:tc>
      </w:tr>
      <w:tr w:rsidR="007C05C4" w14:paraId="6E91B322" w14:textId="77777777" w:rsidTr="000518D2">
        <w:tc>
          <w:tcPr>
            <w:tcW w:w="6188" w:type="dxa"/>
          </w:tcPr>
          <w:p w14:paraId="6E91B31D" w14:textId="77777777" w:rsidR="007C05C4" w:rsidRPr="007431B4" w:rsidRDefault="007C05C4" w:rsidP="007C05C4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>Navodi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Pr="007431B4">
              <w:rPr>
                <w:rFonts w:ascii="Times New Roman" w:hAnsi="Times New Roman" w:cs="Times New Roman"/>
                <w:sz w:val="22"/>
                <w:szCs w:val="22"/>
              </w:rPr>
              <w:t xml:space="preserve"> za izvajanje meri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(tehnična navodila)</w:t>
            </w:r>
          </w:p>
        </w:tc>
        <w:tc>
          <w:tcPr>
            <w:tcW w:w="688" w:type="dxa"/>
          </w:tcPr>
          <w:p w14:paraId="6E91B31E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8" w:type="dxa"/>
          </w:tcPr>
          <w:p w14:paraId="6E91B31F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9" w:type="dxa"/>
          </w:tcPr>
          <w:p w14:paraId="6E91B320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</w:t>
            </w:r>
          </w:p>
        </w:tc>
        <w:tc>
          <w:tcPr>
            <w:tcW w:w="729" w:type="dxa"/>
          </w:tcPr>
          <w:p w14:paraId="6E91B321" w14:textId="77777777" w:rsidR="007C05C4" w:rsidRDefault="007C05C4" w:rsidP="007C05C4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E</w:t>
            </w:r>
          </w:p>
        </w:tc>
      </w:tr>
    </w:tbl>
    <w:p w14:paraId="6E91B323" w14:textId="77777777" w:rsid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324" w14:textId="77777777" w:rsid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325" w14:textId="77777777" w:rsidR="000518D2" w:rsidRDefault="000518D2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E91B326" w14:textId="77777777" w:rsid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S podpisom potrjujem, da sem se pred pripravo vloge seznanil/a z zgoraj navedenimi dokumenti ter da </w:t>
      </w:r>
    </w:p>
    <w:p w14:paraId="6E91B327" w14:textId="77777777" w:rsidR="007431B4" w:rsidRPr="007431B4" w:rsidRDefault="007431B4" w:rsidP="007431B4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7431B4">
        <w:rPr>
          <w:rFonts w:ascii="Times New Roman" w:hAnsi="Times New Roman" w:cs="Times New Roman"/>
          <w:sz w:val="22"/>
          <w:szCs w:val="22"/>
        </w:rPr>
        <w:t xml:space="preserve">sem pregledal/a, preveril/a in popravil/a, v kolikor je to bilo potrebno, avtomatsko pripravljena točkovnik in bibliografijo. </w:t>
      </w:r>
    </w:p>
    <w:p w14:paraId="6E91B328" w14:textId="77777777" w:rsidR="007431B4" w:rsidRDefault="007431B4" w:rsidP="007431B4">
      <w:pPr>
        <w:jc w:val="both"/>
        <w:rPr>
          <w:rFonts w:ascii="Times New Roman" w:hAnsi="Times New Roman" w:cs="Times New Roman"/>
        </w:rPr>
      </w:pPr>
    </w:p>
    <w:p w14:paraId="6E91B329" w14:textId="77777777" w:rsidR="007431B4" w:rsidRDefault="007431B4" w:rsidP="007431B4">
      <w:pPr>
        <w:jc w:val="both"/>
        <w:rPr>
          <w:rFonts w:ascii="Times New Roman" w:hAnsi="Times New Roman" w:cs="Times New Roman"/>
        </w:rPr>
      </w:pPr>
    </w:p>
    <w:tbl>
      <w:tblPr>
        <w:tblW w:w="0" w:type="auto"/>
        <w:tblCellMar>
          <w:top w:w="397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5"/>
        <w:gridCol w:w="3827"/>
      </w:tblGrid>
      <w:tr w:rsidR="000518D2" w:rsidRPr="00A60BDD" w14:paraId="6E91B32C" w14:textId="77777777" w:rsidTr="000518D2">
        <w:trPr>
          <w:trHeight w:val="1134"/>
        </w:trPr>
        <w:tc>
          <w:tcPr>
            <w:tcW w:w="5245" w:type="dxa"/>
          </w:tcPr>
          <w:p w14:paraId="6E91B32A" w14:textId="77777777" w:rsidR="000518D2" w:rsidRPr="000518D2" w:rsidRDefault="000518D2" w:rsidP="00B87D93">
            <w:pPr>
              <w:pStyle w:val="Naslovnik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3827" w:type="dxa"/>
          </w:tcPr>
          <w:sdt>
            <w:sdtPr>
              <w:rPr>
                <w:rFonts w:ascii="Times New Roman" w:hAnsi="Times New Roman" w:cs="Times New Roman"/>
                <w:b w:val="0"/>
                <w:sz w:val="22"/>
              </w:rPr>
              <w:id w:val="-1090010079"/>
              <w:placeholder>
                <w:docPart w:val="FC499B1F47E34C23A8CE278BE8A2DBB1"/>
              </w:placeholder>
            </w:sdtPr>
            <w:sdtEndPr/>
            <w:sdtContent>
              <w:p w14:paraId="6E91B32B" w14:textId="77777777" w:rsidR="000518D2" w:rsidRPr="000518D2" w:rsidRDefault="000518D2" w:rsidP="000518D2">
                <w:pPr>
                  <w:pStyle w:val="Imeinpriimek"/>
                  <w:jc w:val="left"/>
                  <w:rPr>
                    <w:rFonts w:ascii="Times New Roman" w:hAnsi="Times New Roman" w:cs="Times New Roman"/>
                    <w:sz w:val="22"/>
                  </w:rPr>
                </w:pPr>
                <w:r w:rsidRPr="000518D2">
                  <w:rPr>
                    <w:rFonts w:ascii="Times New Roman" w:hAnsi="Times New Roman" w:cs="Times New Roman"/>
                    <w:b w:val="0"/>
                    <w:sz w:val="22"/>
                  </w:rPr>
                  <w:t>Ime in priimek ter podpis</w:t>
                </w:r>
              </w:p>
            </w:sdtContent>
          </w:sdt>
        </w:tc>
      </w:tr>
    </w:tbl>
    <w:p w14:paraId="6E91B32D" w14:textId="77777777" w:rsidR="007431B4" w:rsidRDefault="007431B4" w:rsidP="007431B4">
      <w:pPr>
        <w:jc w:val="both"/>
        <w:rPr>
          <w:rFonts w:ascii="Times New Roman" w:hAnsi="Times New Roman" w:cs="Times New Roman"/>
        </w:rPr>
      </w:pPr>
    </w:p>
    <w:sectPr w:rsidR="007431B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1BAE1D" w14:textId="77777777" w:rsidR="00FC68B6" w:rsidRDefault="00FC68B6" w:rsidP="00634F8A">
      <w:pPr>
        <w:spacing w:after="0" w:line="240" w:lineRule="auto"/>
      </w:pPr>
      <w:r>
        <w:separator/>
      </w:r>
    </w:p>
  </w:endnote>
  <w:endnote w:type="continuationSeparator" w:id="0">
    <w:p w14:paraId="5F5DC897" w14:textId="77777777" w:rsidR="00FC68B6" w:rsidRDefault="00FC68B6" w:rsidP="00634F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BB0E1" w14:textId="77777777" w:rsidR="00FC68B6" w:rsidRDefault="00FC68B6" w:rsidP="00634F8A">
      <w:pPr>
        <w:spacing w:after="0" w:line="240" w:lineRule="auto"/>
      </w:pPr>
      <w:r>
        <w:separator/>
      </w:r>
    </w:p>
  </w:footnote>
  <w:footnote w:type="continuationSeparator" w:id="0">
    <w:p w14:paraId="5A12ACD8" w14:textId="77777777" w:rsidR="00FC68B6" w:rsidRDefault="00FC68B6" w:rsidP="00634F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1B332" w14:textId="77777777" w:rsidR="00634F8A" w:rsidRDefault="00634F8A">
    <w:pPr>
      <w:pStyle w:val="Header"/>
      <w:rPr>
        <w:noProof/>
        <w:szCs w:val="20"/>
        <w:lang w:eastAsia="sl-SI"/>
      </w:rPr>
    </w:pPr>
  </w:p>
  <w:p w14:paraId="6E91B333" w14:textId="77777777" w:rsidR="00634F8A" w:rsidRDefault="00634F8A">
    <w:pPr>
      <w:pStyle w:val="Header"/>
    </w:pPr>
    <w:r w:rsidRPr="00B566CE">
      <w:rPr>
        <w:noProof/>
        <w:szCs w:val="20"/>
        <w:lang w:eastAsia="sl-SI"/>
      </w:rPr>
      <w:drawing>
        <wp:anchor distT="0" distB="0" distL="114300" distR="114300" simplePos="0" relativeHeight="251659264" behindDoc="1" locked="0" layoutInCell="1" allowOverlap="1" wp14:anchorId="6E91B335" wp14:editId="6E91B336">
          <wp:simplePos x="0" y="0"/>
          <wp:positionH relativeFrom="page">
            <wp:align>right</wp:align>
          </wp:positionH>
          <wp:positionV relativeFrom="page">
            <wp:posOffset>3621</wp:posOffset>
          </wp:positionV>
          <wp:extent cx="7552640" cy="1638794"/>
          <wp:effectExtent l="0" t="0" r="0" b="0"/>
          <wp:wrapNone/>
          <wp:docPr id="19980161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801613" name="Slika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4435"/>
                  <a:stretch/>
                </pic:blipFill>
                <pic:spPr bwMode="auto">
                  <a:xfrm>
                    <a:off x="0" y="0"/>
                    <a:ext cx="7552951" cy="163886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91B334" w14:textId="77777777" w:rsidR="00634F8A" w:rsidRDefault="00634F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8301B3"/>
    <w:multiLevelType w:val="hybridMultilevel"/>
    <w:tmpl w:val="85C68D50"/>
    <w:lvl w:ilvl="0" w:tplc="41B896BE">
      <w:start w:val="2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543470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MDE2MjMyMzEwNjRQ0lEKTi0uzszPAykwqgUAFEGeSywAAAA="/>
  </w:docVars>
  <w:rsids>
    <w:rsidRoot w:val="007431B4"/>
    <w:rsid w:val="000471CF"/>
    <w:rsid w:val="000518D2"/>
    <w:rsid w:val="0052763D"/>
    <w:rsid w:val="00634F8A"/>
    <w:rsid w:val="007431B4"/>
    <w:rsid w:val="007C05C4"/>
    <w:rsid w:val="00A91D99"/>
    <w:rsid w:val="00AC3E42"/>
    <w:rsid w:val="00BB0D97"/>
    <w:rsid w:val="00C3614D"/>
    <w:rsid w:val="00FC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91B2EE"/>
  <w15:chartTrackingRefBased/>
  <w15:docId w15:val="{A8B583B9-AC13-42AA-B0A5-4815F3AB7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431B4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4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slovnik">
    <w:name w:val="Naslovnik"/>
    <w:qFormat/>
    <w:rsid w:val="000518D2"/>
    <w:pPr>
      <w:spacing w:after="0" w:line="300" w:lineRule="auto"/>
      <w:ind w:left="425" w:hanging="425"/>
      <w:jc w:val="both"/>
    </w:pPr>
    <w:rPr>
      <w:rFonts w:ascii="Arial" w:eastAsia="Calibri" w:hAnsi="Arial" w:cs="Times New Roman"/>
      <w:kern w:val="2"/>
      <w:sz w:val="20"/>
      <w:szCs w:val="24"/>
      <w14:ligatures w14:val="standardContextual"/>
    </w:rPr>
  </w:style>
  <w:style w:type="character" w:styleId="PlaceholderText">
    <w:name w:val="Placeholder Text"/>
    <w:basedOn w:val="DefaultParagraphFont"/>
    <w:uiPriority w:val="99"/>
    <w:semiHidden/>
    <w:rsid w:val="000518D2"/>
    <w:rPr>
      <w:rFonts w:ascii="Arial" w:hAnsi="Arial"/>
      <w:b w:val="0"/>
      <w:i w:val="0"/>
      <w:color w:val="666666"/>
    </w:rPr>
  </w:style>
  <w:style w:type="paragraph" w:styleId="Footer">
    <w:name w:val="footer"/>
    <w:basedOn w:val="Normal"/>
    <w:link w:val="FooterChar"/>
    <w:uiPriority w:val="99"/>
    <w:unhideWhenUsed/>
    <w:qFormat/>
    <w:rsid w:val="000518D2"/>
    <w:pPr>
      <w:tabs>
        <w:tab w:val="center" w:pos="4536"/>
        <w:tab w:val="right" w:pos="9072"/>
      </w:tabs>
      <w:spacing w:after="0" w:line="300" w:lineRule="auto"/>
    </w:pPr>
    <w:rPr>
      <w:rFonts w:ascii="Arial" w:eastAsia="Calibri" w:hAnsi="Arial" w:cs="Times New Roman"/>
      <w:color w:val="58595B"/>
      <w:kern w:val="2"/>
      <w:sz w:val="16"/>
      <w:szCs w:val="24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0518D2"/>
    <w:rPr>
      <w:rFonts w:ascii="Arial" w:eastAsia="Calibri" w:hAnsi="Arial" w:cs="Times New Roman"/>
      <w:color w:val="58595B"/>
      <w:kern w:val="2"/>
      <w:sz w:val="16"/>
      <w:szCs w:val="24"/>
      <w14:ligatures w14:val="standardContextual"/>
    </w:rPr>
  </w:style>
  <w:style w:type="paragraph" w:customStyle="1" w:styleId="Imeinpriimek">
    <w:name w:val="Ime in priimek"/>
    <w:basedOn w:val="Naslovnik"/>
    <w:qFormat/>
    <w:rsid w:val="000518D2"/>
    <w:rPr>
      <w:rFonts w:cs="Arial"/>
      <w:b/>
    </w:rPr>
  </w:style>
  <w:style w:type="paragraph" w:styleId="Header">
    <w:name w:val="header"/>
    <w:basedOn w:val="Normal"/>
    <w:link w:val="HeaderChar"/>
    <w:uiPriority w:val="99"/>
    <w:unhideWhenUsed/>
    <w:rsid w:val="00634F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F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4027C3C4C9C4666A5E02CF54108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97D84-3533-4DD9-BC71-750A1A987E37}"/>
      </w:docPartPr>
      <w:docPartBody>
        <w:p w:rsidR="005F1BCF" w:rsidRPr="005A19B9" w:rsidRDefault="005F1BCF" w:rsidP="00D802FE">
          <w:pPr>
            <w:pStyle w:val="Naslovnik"/>
            <w:ind w:left="0" w:firstLine="0"/>
            <w:jc w:val="left"/>
            <w:rPr>
              <w:rStyle w:val="PlaceholderText"/>
            </w:rPr>
          </w:pPr>
          <w:r w:rsidRPr="005A19B9">
            <w:rPr>
              <w:rStyle w:val="PlaceholderText"/>
              <w:bCs/>
            </w:rPr>
            <w:t>(naslovnik</w:t>
          </w:r>
          <w:r>
            <w:rPr>
              <w:rStyle w:val="PlaceholderText"/>
              <w:bCs/>
            </w:rPr>
            <w:t>)</w:t>
          </w:r>
        </w:p>
        <w:p w:rsidR="005F1BCF" w:rsidRPr="005A19B9" w:rsidRDefault="005F1BCF" w:rsidP="00D802FE">
          <w:pPr>
            <w:pStyle w:val="Naslovnik"/>
            <w:ind w:left="0" w:firstLine="0"/>
            <w:jc w:val="left"/>
            <w:rPr>
              <w:rStyle w:val="PlaceholderText"/>
            </w:rPr>
          </w:pPr>
          <w:r>
            <w:rPr>
              <w:rStyle w:val="PlaceholderText"/>
            </w:rPr>
            <w:t>(</w:t>
          </w:r>
          <w:r w:rsidRPr="005A19B9">
            <w:rPr>
              <w:rStyle w:val="PlaceholderText"/>
            </w:rPr>
            <w:t>ulica in hišna številka</w:t>
          </w:r>
          <w:r>
            <w:rPr>
              <w:rStyle w:val="PlaceholderText"/>
            </w:rPr>
            <w:t>)</w:t>
          </w:r>
        </w:p>
        <w:p w:rsidR="005F1BCF" w:rsidRPr="005A19B9" w:rsidRDefault="005F1BCF" w:rsidP="00D802FE">
          <w:pPr>
            <w:pStyle w:val="Naslovnik"/>
            <w:ind w:left="0" w:firstLine="0"/>
            <w:jc w:val="left"/>
            <w:rPr>
              <w:rStyle w:val="PlaceholderText"/>
            </w:rPr>
          </w:pPr>
          <w:r>
            <w:rPr>
              <w:rStyle w:val="PlaceholderText"/>
            </w:rPr>
            <w:t>(</w:t>
          </w:r>
          <w:r w:rsidRPr="005A19B9">
            <w:rPr>
              <w:rStyle w:val="PlaceholderText"/>
            </w:rPr>
            <w:t>poštna številka in kraj</w:t>
          </w:r>
          <w:r>
            <w:rPr>
              <w:rStyle w:val="PlaceholderText"/>
            </w:rPr>
            <w:t>)</w:t>
          </w:r>
        </w:p>
        <w:p w:rsidR="008151FF" w:rsidRDefault="005F1BCF" w:rsidP="005F1BCF">
          <w:pPr>
            <w:pStyle w:val="14027C3C4C9C4666A5E02CF54108DA22"/>
          </w:pPr>
          <w:r>
            <w:rPr>
              <w:rStyle w:val="PlaceholderText"/>
            </w:rPr>
            <w:t>(</w:t>
          </w:r>
          <w:r w:rsidRPr="005A19B9">
            <w:rPr>
              <w:rStyle w:val="PlaceholderText"/>
            </w:rPr>
            <w:t>država)</w:t>
          </w:r>
        </w:p>
      </w:docPartBody>
    </w:docPart>
    <w:docPart>
      <w:docPartPr>
        <w:name w:val="E969624A1D484261A14EBE5E776C6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E5F2A-6140-4953-A13B-C94CD70778BB}"/>
      </w:docPartPr>
      <w:docPartBody>
        <w:p w:rsidR="008151FF" w:rsidRDefault="005F1BCF" w:rsidP="005F1BCF">
          <w:pPr>
            <w:pStyle w:val="E969624A1D484261A14EBE5E776C6E08"/>
          </w:pPr>
          <w:r w:rsidRPr="00C261F4">
            <w:t>(izberite datum)</w:t>
          </w:r>
        </w:p>
      </w:docPartBody>
    </w:docPart>
    <w:docPart>
      <w:docPartPr>
        <w:name w:val="FC499B1F47E34C23A8CE278BE8A2D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5D0B0-192D-41B8-8533-7C643306BC8D}"/>
      </w:docPartPr>
      <w:docPartBody>
        <w:p w:rsidR="005F1BCF" w:rsidRPr="005A19B9" w:rsidRDefault="005F1BCF" w:rsidP="00D802FE">
          <w:pPr>
            <w:pStyle w:val="Imeinpriimek"/>
            <w:jc w:val="left"/>
            <w:rPr>
              <w:rStyle w:val="PlaceholderText"/>
              <w:b w:val="0"/>
            </w:rPr>
          </w:pPr>
          <w:r w:rsidRPr="005A19B9">
            <w:rPr>
              <w:rStyle w:val="PlaceholderText"/>
            </w:rPr>
            <w:t>(ime in priimek</w:t>
          </w:r>
          <w:r>
            <w:rPr>
              <w:rStyle w:val="PlaceholderText"/>
            </w:rPr>
            <w:t>)</w:t>
          </w:r>
          <w:r w:rsidRPr="005A19B9">
            <w:rPr>
              <w:rStyle w:val="PlaceholderText"/>
            </w:rPr>
            <w:t xml:space="preserve"> </w:t>
          </w:r>
        </w:p>
        <w:p w:rsidR="008151FF" w:rsidRDefault="005F1BCF" w:rsidP="005F1BCF">
          <w:pPr>
            <w:pStyle w:val="FC499B1F47E34C23A8CE278BE8A2DBB1"/>
          </w:pPr>
          <w:r w:rsidRPr="00B02861">
            <w:rPr>
              <w:rStyle w:val="PlaceholderText"/>
            </w:rPr>
            <w:t>(funkcija oz. delovno mesto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1BCF"/>
    <w:rsid w:val="000552A7"/>
    <w:rsid w:val="005F1BCF"/>
    <w:rsid w:val="008151FF"/>
    <w:rsid w:val="00A91D99"/>
    <w:rsid w:val="00DF5FA9"/>
    <w:rsid w:val="00F9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1BCF"/>
    <w:rPr>
      <w:rFonts w:ascii="Arial" w:hAnsi="Arial"/>
      <w:b w:val="0"/>
      <w:i w:val="0"/>
      <w:color w:val="666666"/>
    </w:rPr>
  </w:style>
  <w:style w:type="paragraph" w:customStyle="1" w:styleId="Naslovnik">
    <w:name w:val="Naslovnik"/>
    <w:qFormat/>
    <w:rsid w:val="005F1BCF"/>
    <w:pPr>
      <w:spacing w:after="0" w:line="300" w:lineRule="auto"/>
      <w:ind w:left="425" w:hanging="425"/>
      <w:jc w:val="both"/>
    </w:pPr>
    <w:rPr>
      <w:rFonts w:ascii="Arial" w:eastAsia="Calibri" w:hAnsi="Arial" w:cs="Times New Roman"/>
      <w:kern w:val="2"/>
      <w:sz w:val="20"/>
      <w:szCs w:val="24"/>
      <w:lang w:eastAsia="en-US"/>
      <w14:ligatures w14:val="standardContextual"/>
    </w:rPr>
  </w:style>
  <w:style w:type="paragraph" w:customStyle="1" w:styleId="14027C3C4C9C4666A5E02CF54108DA22">
    <w:name w:val="14027C3C4C9C4666A5E02CF54108DA22"/>
    <w:rsid w:val="005F1BCF"/>
  </w:style>
  <w:style w:type="paragraph" w:customStyle="1" w:styleId="E969624A1D484261A14EBE5E776C6E08">
    <w:name w:val="E969624A1D484261A14EBE5E776C6E08"/>
    <w:rsid w:val="005F1BCF"/>
  </w:style>
  <w:style w:type="paragraph" w:customStyle="1" w:styleId="Imeinpriimek">
    <w:name w:val="Ime in priimek"/>
    <w:basedOn w:val="Normal"/>
    <w:qFormat/>
    <w:rsid w:val="005F1BCF"/>
    <w:pPr>
      <w:spacing w:after="0" w:line="300" w:lineRule="auto"/>
      <w:ind w:left="425" w:hanging="425"/>
      <w:jc w:val="both"/>
    </w:pPr>
    <w:rPr>
      <w:rFonts w:ascii="Arial" w:eastAsia="Calibri" w:hAnsi="Arial" w:cs="Arial"/>
      <w:b/>
      <w:kern w:val="2"/>
      <w:sz w:val="20"/>
      <w:szCs w:val="24"/>
      <w:lang w:eastAsia="en-US"/>
      <w14:ligatures w14:val="standardContextual"/>
    </w:rPr>
  </w:style>
  <w:style w:type="paragraph" w:customStyle="1" w:styleId="FC499B1F47E34C23A8CE278BE8A2DBB1">
    <w:name w:val="FC499B1F47E34C23A8CE278BE8A2DBB1"/>
    <w:rsid w:val="005F1B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jaz Mihelj</dc:creator>
  <cp:keywords/>
  <dc:description/>
  <cp:lastModifiedBy>Mihelj, Matjaž</cp:lastModifiedBy>
  <cp:revision>3</cp:revision>
  <dcterms:created xsi:type="dcterms:W3CDTF">2024-04-12T08:32:00Z</dcterms:created>
  <dcterms:modified xsi:type="dcterms:W3CDTF">2026-06-15T04:45:00Z</dcterms:modified>
</cp:coreProperties>
</file>